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༅། །རྒྱ་གར་སྐད་དུ། བན་ད་བན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ཕྱག་འཚལ་བའི་བསྟོད་པ་ཞེས་བྱ་བ། དེ་བཞིན་གཤེགས་པ་ཐམས་ཅད་ལ་ཕྱག་འཚལ་ལོ། །གནོད་བྱེད་འདོད་ཆགས་ཞེ་སྡང་དང་། །སྲིད་འཁོར་རྨོངས་ཆེན་དྲ་བ་</w:t>
      </w:r>
      <w:r>
        <w:rPr>
          <w:rStyle w:val="FootnoteReference"/>
        </w:rPr>
        <w:footnoteReference w:id="22"/>
      </w:r>
      <w:r>
        <w:t xml:space="preserve">སྤངས། །མཆོག་སྦྱིན་མཛད་པ་རྒྱལ་བ་མཆོག །མཆོག་བྱུང་སངས་རྒྱས་བདག་ཕྱག་འཚལ། །ཡང་དག་ཐུགས་ཆུད་རྫོགས་སངས་རྒྱས། །ལྷ་དང་ལྷ་མིན་མཆོད་བྱས་པ། །འཇིག་རྟེན་གསུམ་གྱི་བླ་མ་ལ། །མི་[༨༣བ]ཕམ་མཉམ་པ་མེད་གྱུར་ཅིང་། །བདུད་སྟོབས་ཕམ་མཛད་བདག་ཕྱག་འཚལ། །ཤཱཀྱའི་རྒྱལ་པོའི་སྲས་སུ་འཁྲུངས། །གདུང་ནི་ཉི་མའི་རིགས་སུ་གྲགས། །དཔའ་བོ་རྨད་བྱུང་སངས་རྒྱས་ནི། །ཡོན་ཏན་ཚོགས་ནི་བསྡུས་པ་ལ། །ལྷ་མི་རླུང་ལྷས་མཆོད་ཕྱག་འཚལ། །གསེར་གྱི་རི་བོའི་རྩེ་འདྲའི་སྐུ། །པདྨའི་འདབ་མའི་སྤྱན་མངའ་བ། །གསེར་གྱི་མདོག་དང་ལྡན་གྱུར་ཅིང་། །སུམ་ཅུ་རྩ་གཉིས་མཚན་དང་ལྡན། །ཤིས་ལྡན་མཚན་བཟང་ཕྱག་འཚལ་ལོ། །མེ་དང་གློག་དང་མེ་སྟག་དང་། །ཉི་ཟེར་སྟོང་ལྡན་དཀྱིལ་འཁོར་ཅན། །གང་གིས་སྟོབས་ནི་བརྒྱན་གྱུར་པ། །མཉམ་མེད་སྟོབས་ལྡན་ཕྱག་འཚལ་ལོ། །དཔལ་ལྡན་མཆོག་ནི་འབར་བ་ཡི། །བསོད་དང་དུལ་བར་ཡང་དག་ལྡན། །ཐུབ་པའི་དབང་པོ་མཆོག་གྱུར་པ། །ཡང་དག་བྱང་ཆུབ་བརྙེས་པ་ལ། །ཆེས་དྲེགས་ཕྱག་བྱས་ཕྱག་འཚལ་ལོ། །གང་ཞིག་སེམས་ཅན་ཕན་མཛད་ཅིང་། །བདེ་བའི་དོན་ཕྱིར་སྙིང་རྗེས་འཇུག །ཡང་དག་དོན་ལ་ཞུགས་གྱུར་པས། །མྱ་ངན་འདས་གྲོང་གཤེགས་ཕྱག་འཚལ། །འདིས་ནི་ལྟོ་འཕྱེ་མི་འམ་ཅི། །ལྷ་དང་ལྷ་མིན་ཕྱག་བྱས་པ། །བདག་གིས་རྒྱལ་བ་བསྟོད་པ་ལས། །བསོད་ནམས་བདག་གིས་གང་བསགས་པ། །དེས་ནི་སེམས་ཅན་ཐམས་ཅད་ཀྱང་། །བྱང་ཆུབ་ཁོང་དུ་ཆུད་པར་ཤོག །ཕྱག་འཚལ་བའི་བསྟོད་པ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1586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0Z</dcterms:created>
  <dcterms:modified xsi:type="dcterms:W3CDTF">2017-04-20T15:37:10Z</dcterms:modified>
</cp:coreProperties>
</file>